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ca624d5a-fec8-4b76-b268-070c64757a0c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6-23T15:04:05Z</dcterms:created>
  <dcterms:modified xsi:type="dcterms:W3CDTF">2019-06-23T15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